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AB09E" w14:textId="1F6DD0FB" w:rsidR="00BF51C6" w:rsidRDefault="00BF51C6">
      <w:pPr>
        <w:rPr>
          <w:rFonts w:ascii="Arial" w:eastAsia="Times New Roman" w:hAnsi="Arial" w:cs="Arial"/>
          <w:color w:val="000000"/>
        </w:rPr>
      </w:pPr>
      <w:r>
        <w:rPr>
          <w:rFonts w:ascii="Arial" w:eastAsia="Times New Roman" w:hAnsi="Arial" w:cs="Arial"/>
          <w:color w:val="000000"/>
        </w:rPr>
        <w:t>DIY COOLSCULPTING.ARTICLE.AOB.MZ</w:t>
      </w:r>
    </w:p>
    <w:p w14:paraId="52F6F916" w14:textId="46B6B34A" w:rsidR="00BF51C6" w:rsidRDefault="00BF51C6">
      <w:pPr>
        <w:rPr>
          <w:rFonts w:ascii="Arial" w:eastAsia="Times New Roman" w:hAnsi="Arial" w:cs="Arial"/>
          <w:color w:val="000000"/>
        </w:rPr>
      </w:pPr>
      <w:r>
        <w:rPr>
          <w:rFonts w:ascii="Arial" w:eastAsia="Times New Roman" w:hAnsi="Arial" w:cs="Arial"/>
          <w:color w:val="000000"/>
        </w:rPr>
        <w:t>Kw DIY CoolSculpting</w:t>
      </w:r>
    </w:p>
    <w:p w14:paraId="6A0906EE" w14:textId="2229EB38" w:rsidR="00BF51C6" w:rsidRDefault="00BF51C6">
      <w:pPr>
        <w:rPr>
          <w:rFonts w:ascii="Arial" w:eastAsia="Times New Roman" w:hAnsi="Arial" w:cs="Arial"/>
          <w:color w:val="000000"/>
        </w:rPr>
      </w:pPr>
      <w:r>
        <w:rPr>
          <w:rFonts w:ascii="Arial" w:eastAsia="Times New Roman" w:hAnsi="Arial" w:cs="Arial"/>
          <w:color w:val="000000"/>
        </w:rPr>
        <w:t>/</w:t>
      </w:r>
      <w:r w:rsidRPr="00BF51C6">
        <w:rPr>
          <w:rFonts w:ascii="Arial" w:eastAsia="Times New Roman" w:hAnsi="Arial" w:cs="Arial"/>
          <w:color w:val="000000"/>
        </w:rPr>
        <w:t xml:space="preserve"> </w:t>
      </w:r>
      <w:r>
        <w:rPr>
          <w:rFonts w:ascii="Arial" w:eastAsia="Times New Roman" w:hAnsi="Arial" w:cs="Arial"/>
          <w:color w:val="000000"/>
        </w:rPr>
        <w:t>DIY CoolSculpting</w:t>
      </w:r>
      <w:r>
        <w:rPr>
          <w:rFonts w:ascii="Arial" w:eastAsia="Times New Roman" w:hAnsi="Arial" w:cs="Arial"/>
          <w:color w:val="000000"/>
        </w:rPr>
        <w:t xml:space="preserve"> doesn’t work</w:t>
      </w:r>
    </w:p>
    <w:p w14:paraId="3D318F8C" w14:textId="703AED4D" w:rsidR="00BF51C6" w:rsidRDefault="00BF51C6">
      <w:pPr>
        <w:rPr>
          <w:rFonts w:ascii="Arial" w:eastAsia="Times New Roman" w:hAnsi="Arial" w:cs="Arial"/>
          <w:color w:val="000000"/>
        </w:rPr>
      </w:pPr>
      <w:r>
        <w:rPr>
          <w:rFonts w:ascii="Arial" w:eastAsia="Times New Roman" w:hAnsi="Arial" w:cs="Arial"/>
          <w:color w:val="000000"/>
        </w:rPr>
        <w:t>META: Freezing your fat at home doesn</w:t>
      </w:r>
      <w:r w:rsidR="00B46402">
        <w:rPr>
          <w:rFonts w:ascii="Arial" w:eastAsia="Times New Roman" w:hAnsi="Arial" w:cs="Arial"/>
          <w:color w:val="000000"/>
        </w:rPr>
        <w:t>'</w:t>
      </w:r>
      <w:r>
        <w:rPr>
          <w:rFonts w:ascii="Arial" w:eastAsia="Times New Roman" w:hAnsi="Arial" w:cs="Arial"/>
          <w:color w:val="000000"/>
        </w:rPr>
        <w:t xml:space="preserve">t work. Discover why DIY CoolSculpting is ineffective at reducing fat and potentially </w:t>
      </w:r>
      <w:r w:rsidR="00A5000E">
        <w:rPr>
          <w:rFonts w:ascii="Arial" w:eastAsia="Times New Roman" w:hAnsi="Arial" w:cs="Arial"/>
          <w:color w:val="000000"/>
        </w:rPr>
        <w:t>dangerous</w:t>
      </w:r>
      <w:r>
        <w:rPr>
          <w:rFonts w:ascii="Arial" w:eastAsia="Times New Roman" w:hAnsi="Arial" w:cs="Arial"/>
          <w:color w:val="000000"/>
        </w:rPr>
        <w:t xml:space="preserve">. </w:t>
      </w:r>
    </w:p>
    <w:p w14:paraId="7A34050F" w14:textId="060231C7" w:rsidR="00BF51C6" w:rsidRDefault="00BF51C6">
      <w:pPr>
        <w:rPr>
          <w:rFonts w:ascii="Arial" w:eastAsia="Times New Roman" w:hAnsi="Arial" w:cs="Arial"/>
          <w:color w:val="000000"/>
        </w:rPr>
      </w:pPr>
      <w:r>
        <w:rPr>
          <w:rFonts w:ascii="Arial" w:eastAsia="Times New Roman" w:hAnsi="Arial" w:cs="Arial"/>
          <w:color w:val="000000"/>
        </w:rPr>
        <w:t>DIY CoolSculpting</w:t>
      </w:r>
      <w:r>
        <w:rPr>
          <w:rFonts w:ascii="Arial" w:eastAsia="Times New Roman" w:hAnsi="Arial" w:cs="Arial"/>
          <w:color w:val="000000"/>
        </w:rPr>
        <w:t>: Why Freezing Your Fat at Home Doesn</w:t>
      </w:r>
      <w:r w:rsidR="00B46402">
        <w:rPr>
          <w:rFonts w:ascii="Arial" w:eastAsia="Times New Roman" w:hAnsi="Arial" w:cs="Arial"/>
          <w:color w:val="000000"/>
        </w:rPr>
        <w:t>'</w:t>
      </w:r>
      <w:r>
        <w:rPr>
          <w:rFonts w:ascii="Arial" w:eastAsia="Times New Roman" w:hAnsi="Arial" w:cs="Arial"/>
          <w:color w:val="000000"/>
        </w:rPr>
        <w:t>t Work</w:t>
      </w:r>
    </w:p>
    <w:p w14:paraId="1197045B" w14:textId="7A42A9E8" w:rsidR="00BF51C6" w:rsidRDefault="0075145F">
      <w:pPr>
        <w:rPr>
          <w:rFonts w:ascii="Arial" w:eastAsia="Times New Roman" w:hAnsi="Arial" w:cs="Arial"/>
          <w:color w:val="000000"/>
        </w:rPr>
      </w:pPr>
      <w:r>
        <w:rPr>
          <w:rFonts w:ascii="Arial" w:eastAsia="Times New Roman" w:hAnsi="Arial" w:cs="Arial"/>
          <w:color w:val="000000"/>
        </w:rPr>
        <w:t>CoolSculpting is the world</w:t>
      </w:r>
      <w:r w:rsidR="00B46402">
        <w:rPr>
          <w:rFonts w:ascii="Arial" w:eastAsia="Times New Roman" w:hAnsi="Arial" w:cs="Arial"/>
          <w:color w:val="000000"/>
        </w:rPr>
        <w:t>'</w:t>
      </w:r>
      <w:r>
        <w:rPr>
          <w:rFonts w:ascii="Arial" w:eastAsia="Times New Roman" w:hAnsi="Arial" w:cs="Arial"/>
          <w:color w:val="000000"/>
        </w:rPr>
        <w:t xml:space="preserve">s most popular non-surgical fat reduction treatment. The procedure uses advanced cooling technology to </w:t>
      </w:r>
      <w:r w:rsidRPr="00F90131">
        <w:rPr>
          <w:rFonts w:ascii="Arial" w:eastAsia="Times New Roman" w:hAnsi="Arial" w:cs="Arial"/>
          <w:color w:val="000000"/>
          <w:u w:val="single"/>
        </w:rPr>
        <w:t>freeze stubborn fat cells to death</w:t>
      </w:r>
      <w:r>
        <w:rPr>
          <w:rFonts w:ascii="Arial" w:eastAsia="Times New Roman" w:hAnsi="Arial" w:cs="Arial"/>
          <w:color w:val="000000"/>
        </w:rPr>
        <w:t>. While the concept may seem simple, the technology that accomplishes this feat is not. And those peddling fat freezing hacks, claiming that a person can save money by DIY CoolSculpting at home, are grossly misinformed. Read on to learn why you can</w:t>
      </w:r>
      <w:r w:rsidR="00B46402">
        <w:rPr>
          <w:rFonts w:ascii="Arial" w:eastAsia="Times New Roman" w:hAnsi="Arial" w:cs="Arial"/>
          <w:color w:val="000000"/>
        </w:rPr>
        <w:t>'</w:t>
      </w:r>
      <w:r>
        <w:rPr>
          <w:rFonts w:ascii="Arial" w:eastAsia="Times New Roman" w:hAnsi="Arial" w:cs="Arial"/>
          <w:color w:val="000000"/>
        </w:rPr>
        <w:t>t freeze your fat at home</w:t>
      </w:r>
      <w:r w:rsidR="00A5000E">
        <w:rPr>
          <w:rFonts w:ascii="Arial" w:eastAsia="Times New Roman" w:hAnsi="Arial" w:cs="Arial"/>
          <w:color w:val="000000"/>
        </w:rPr>
        <w:t>.</w:t>
      </w:r>
    </w:p>
    <w:p w14:paraId="76A2C5C5" w14:textId="65C2C11E" w:rsidR="00A5000E" w:rsidRDefault="00A5000E">
      <w:pPr>
        <w:rPr>
          <w:rFonts w:ascii="Arial" w:eastAsia="Times New Roman" w:hAnsi="Arial" w:cs="Arial"/>
          <w:color w:val="000000"/>
        </w:rPr>
      </w:pPr>
      <w:r>
        <w:rPr>
          <w:rFonts w:ascii="Arial" w:eastAsia="Times New Roman" w:hAnsi="Arial" w:cs="Arial"/>
          <w:color w:val="000000"/>
        </w:rPr>
        <w:t>The Science of Fat Freezing</w:t>
      </w:r>
    </w:p>
    <w:p w14:paraId="70084E59" w14:textId="68C24B50" w:rsidR="0075145F" w:rsidRDefault="0075145F">
      <w:pPr>
        <w:rPr>
          <w:u w:val="single"/>
        </w:rPr>
      </w:pPr>
      <w:r>
        <w:rPr>
          <w:rFonts w:ascii="Arial" w:eastAsia="Times New Roman" w:hAnsi="Arial" w:cs="Arial"/>
          <w:color w:val="000000"/>
        </w:rPr>
        <w:t xml:space="preserve">To understand </w:t>
      </w:r>
      <w:r w:rsidR="00F5012D">
        <w:t>w</w:t>
      </w:r>
      <w:r w:rsidRPr="0075145F">
        <w:t xml:space="preserve">hy </w:t>
      </w:r>
      <w:r w:rsidR="00A5000E" w:rsidRPr="0075145F">
        <w:t>CoolSculpting</w:t>
      </w:r>
      <w:r w:rsidRPr="0075145F">
        <w:t xml:space="preserve"> at home doesn't work, it </w:t>
      </w:r>
      <w:r w:rsidR="00B46402">
        <w:t>helps</w:t>
      </w:r>
      <w:r w:rsidR="00F5012D">
        <w:t xml:space="preserve"> know </w:t>
      </w:r>
      <w:r w:rsidRPr="0075145F">
        <w:t xml:space="preserve">how the actual procedure works. Coolsculpting utilizes </w:t>
      </w:r>
      <w:r w:rsidR="00A5000E">
        <w:t>a</w:t>
      </w:r>
      <w:r w:rsidRPr="0075145F">
        <w:t>n advanced science known as cryolipolysis. During treatment</w:t>
      </w:r>
      <w:r w:rsidR="00A5000E">
        <w:t>,</w:t>
      </w:r>
      <w:r w:rsidRPr="0075145F">
        <w:t xml:space="preserve"> a stubborn bulge is isolated with </w:t>
      </w:r>
      <w:r w:rsidR="00A5000E">
        <w:t>a</w:t>
      </w:r>
      <w:r w:rsidRPr="0075145F">
        <w:t xml:space="preserve"> proprietary applicator. This applicator suctions the bulge up into the applicator </w:t>
      </w:r>
      <w:r w:rsidR="00BD758C" w:rsidRPr="00BD758C">
        <w:t xml:space="preserve">and exposes the unwanted fat to precisely controlled cooling. Safety mechanisms on the </w:t>
      </w:r>
      <w:r w:rsidR="00A5000E" w:rsidRPr="00BD758C">
        <w:t>CoolSculpting</w:t>
      </w:r>
      <w:r w:rsidR="00BD758C" w:rsidRPr="00BD758C">
        <w:t xml:space="preserve"> machine protect the overlying skin at all times. Simultaneously, subcutaneous fat cells are frozen beneath the ski</w:t>
      </w:r>
      <w:r w:rsidR="00F90131">
        <w:t>n</w:t>
      </w:r>
      <w:r w:rsidR="00B46402">
        <w:t>'</w:t>
      </w:r>
      <w:r w:rsidR="00F90131">
        <w:t>s</w:t>
      </w:r>
      <w:r w:rsidR="00BD758C" w:rsidRPr="00BD758C">
        <w:t xml:space="preserve"> surface.</w:t>
      </w:r>
      <w:r w:rsidR="00B46402">
        <w:t xml:space="preserve"> When fat cells are frozen, they</w:t>
      </w:r>
      <w:r w:rsidR="00BD758C" w:rsidRPr="00BD758C">
        <w:t xml:space="preserve"> rupture and are removed from the body via the lymphatic system. </w:t>
      </w:r>
      <w:r w:rsidR="00B46402">
        <w:t>Excreted from the body, fat cells can</w:t>
      </w:r>
      <w:r w:rsidR="00BD758C" w:rsidRPr="00BD758C">
        <w:t xml:space="preserve">not grow back. This leads to </w:t>
      </w:r>
      <w:r w:rsidR="00BD758C" w:rsidRPr="00F90131">
        <w:rPr>
          <w:u w:val="single"/>
        </w:rPr>
        <w:t>long</w:t>
      </w:r>
      <w:r w:rsidR="00B46402">
        <w:rPr>
          <w:u w:val="single"/>
        </w:rPr>
        <w:t>-</w:t>
      </w:r>
      <w:r w:rsidR="00BD758C" w:rsidRPr="00F90131">
        <w:rPr>
          <w:u w:val="single"/>
        </w:rPr>
        <w:t xml:space="preserve">lasting results. </w:t>
      </w:r>
    </w:p>
    <w:p w14:paraId="08ABA328" w14:textId="04E08E1B" w:rsidR="00F90131" w:rsidRDefault="00F90131" w:rsidP="00F90131">
      <w:pPr>
        <w:jc w:val="right"/>
      </w:pPr>
      <w:r>
        <w:rPr>
          <w:u w:val="single"/>
        </w:rPr>
        <w:t>Learn more about CoolSculpting &gt;&gt;</w:t>
      </w:r>
    </w:p>
    <w:p w14:paraId="2E28A075" w14:textId="24258871" w:rsidR="00BD758C" w:rsidRDefault="00BD758C">
      <w:r>
        <w:t>CoolSculpting at Home</w:t>
      </w:r>
    </w:p>
    <w:p w14:paraId="4EF0286C" w14:textId="4520EA42" w:rsidR="00BD758C" w:rsidRDefault="00BD758C">
      <w:r w:rsidRPr="00BD758C">
        <w:t xml:space="preserve">Internet hacks falsely claim that individuals can receive the same fat reduction by freezing their fat at home. However, DIY cool sculpting lacks the sophisticated technology </w:t>
      </w:r>
      <w:r w:rsidR="00B21471" w:rsidRPr="00B21471">
        <w:t xml:space="preserve">and crucial safety elements that make </w:t>
      </w:r>
      <w:r w:rsidR="00A5000E" w:rsidRPr="00B21471">
        <w:t>CoolSculpting</w:t>
      </w:r>
      <w:r w:rsidR="00B21471" w:rsidRPr="00B21471">
        <w:t xml:space="preserve"> safe and effective. </w:t>
      </w:r>
    </w:p>
    <w:p w14:paraId="25FBEA8D" w14:textId="118FC4A8" w:rsidR="00B21471" w:rsidRDefault="00B21471">
      <w:r>
        <w:t>WHY YOU CAN</w:t>
      </w:r>
      <w:r w:rsidR="00B46402">
        <w:t>'</w:t>
      </w:r>
      <w:r>
        <w:t>T FREEZE YOUR OWN FAT</w:t>
      </w:r>
    </w:p>
    <w:p w14:paraId="2D7CD5C3" w14:textId="49367346" w:rsidR="00B21471" w:rsidRDefault="00B21471">
      <w:r w:rsidRPr="00B21471">
        <w:t>Most DIY cool sculpting hacks con</w:t>
      </w:r>
      <w:r w:rsidR="00A5000E">
        <w:t>sist</w:t>
      </w:r>
      <w:r w:rsidRPr="00B21471">
        <w:t xml:space="preserve"> of an individual wearing ice packs on their skin for an extended amount of time. </w:t>
      </w:r>
      <w:r>
        <w:t xml:space="preserve">However, the only part of the body that this approach can successfully freeze is the skin. Numerous accounts from ER doctors can back this up. </w:t>
      </w:r>
    </w:p>
    <w:p w14:paraId="18384E39" w14:textId="43891070" w:rsidR="00B21471" w:rsidRPr="00F90131" w:rsidRDefault="00B21471">
      <w:pPr>
        <w:rPr>
          <w:b/>
          <w:bCs/>
        </w:rPr>
      </w:pPr>
      <w:r w:rsidRPr="00F90131">
        <w:rPr>
          <w:b/>
          <w:bCs/>
        </w:rPr>
        <w:t>Subjecting stubborn bulges to ice packs won</w:t>
      </w:r>
      <w:r w:rsidR="00B46402">
        <w:rPr>
          <w:b/>
          <w:bCs/>
        </w:rPr>
        <w:t>'</w:t>
      </w:r>
      <w:r w:rsidRPr="00F90131">
        <w:rPr>
          <w:b/>
          <w:bCs/>
        </w:rPr>
        <w:t>t freeze the underlying fat for many reasons:</w:t>
      </w:r>
    </w:p>
    <w:p w14:paraId="41AFD017" w14:textId="77777777" w:rsidR="00B46402" w:rsidRDefault="00B21471">
      <w:r w:rsidRPr="00F90131">
        <w:rPr>
          <w:b/>
          <w:bCs/>
        </w:rPr>
        <w:t xml:space="preserve">The </w:t>
      </w:r>
      <w:r w:rsidR="00B46402">
        <w:rPr>
          <w:b/>
          <w:bCs/>
        </w:rPr>
        <w:t>c</w:t>
      </w:r>
      <w:r w:rsidRPr="00F90131">
        <w:rPr>
          <w:b/>
          <w:bCs/>
        </w:rPr>
        <w:t>ooling is not precise</w:t>
      </w:r>
      <w:r w:rsidR="0001060A" w:rsidRPr="00F90131">
        <w:rPr>
          <w:b/>
          <w:bCs/>
        </w:rPr>
        <w:t xml:space="preserve"> nor constant.</w:t>
      </w:r>
      <w:r w:rsidR="0001060A">
        <w:t xml:space="preserve"> There is a delicate balance between freezing fat and freezing skin. T</w:t>
      </w:r>
      <w:r w:rsidR="00B46402">
        <w:t>he t</w:t>
      </w:r>
      <w:r w:rsidR="0001060A">
        <w:t xml:space="preserve">emperature must be </w:t>
      </w:r>
      <w:r w:rsidR="00B46402">
        <w:t>exact</w:t>
      </w:r>
      <w:r w:rsidR="0001060A">
        <w:t xml:space="preserve">. Too warm, and you </w:t>
      </w:r>
      <w:r w:rsidR="00F5012D">
        <w:t>won</w:t>
      </w:r>
      <w:r w:rsidR="00B46402">
        <w:t>'</w:t>
      </w:r>
      <w:r w:rsidR="00F5012D">
        <w:t>t</w:t>
      </w:r>
      <w:r w:rsidR="0001060A">
        <w:t xml:space="preserve"> freeze the fat. Too cold</w:t>
      </w:r>
      <w:r w:rsidR="00B46402">
        <w:t>,</w:t>
      </w:r>
      <w:r w:rsidR="0001060A">
        <w:t xml:space="preserve"> and </w:t>
      </w:r>
      <w:r w:rsidR="00A5000E">
        <w:t>you</w:t>
      </w:r>
      <w:r w:rsidR="00B46402">
        <w:t>'</w:t>
      </w:r>
      <w:r w:rsidR="00A5000E">
        <w:t>ll</w:t>
      </w:r>
      <w:r w:rsidR="0001060A">
        <w:t xml:space="preserve"> freeze the skin.</w:t>
      </w:r>
    </w:p>
    <w:p w14:paraId="6795C6E8" w14:textId="681F1BA6" w:rsidR="00B21471" w:rsidRDefault="00F90131">
      <w:r>
        <w:t>Furthermore, t</w:t>
      </w:r>
      <w:r w:rsidR="0001060A">
        <w:t xml:space="preserve">ime must be </w:t>
      </w:r>
      <w:r w:rsidR="00B46402">
        <w:t>precise</w:t>
      </w:r>
      <w:r>
        <w:t xml:space="preserve">ly </w:t>
      </w:r>
      <w:r w:rsidR="0001060A">
        <w:t xml:space="preserve">calibrated. Unless the bulge is exposed to the right temperature for the right amount of time, the fat cells will not freeze. Ice packs lack the precisely controlled and calibrated cooling as the </w:t>
      </w:r>
      <w:r w:rsidR="00A5000E">
        <w:t>CoolSculpting</w:t>
      </w:r>
      <w:r w:rsidR="0001060A">
        <w:t xml:space="preserve"> machine. First and foremost, icepacks begin to warm up and lose their cooling power the instant you place them on your skin.</w:t>
      </w:r>
    </w:p>
    <w:p w14:paraId="47C375C6" w14:textId="0B86C1D5" w:rsidR="0001060A" w:rsidRDefault="003F5509">
      <w:r w:rsidRPr="003F5509">
        <w:rPr>
          <w:b/>
          <w:bCs/>
        </w:rPr>
        <w:lastRenderedPageBreak/>
        <w:t>With ice packs, t</w:t>
      </w:r>
      <w:r w:rsidR="00C22141" w:rsidRPr="003F5509">
        <w:rPr>
          <w:b/>
          <w:bCs/>
        </w:rPr>
        <w:t>here is no suction</w:t>
      </w:r>
      <w:r w:rsidR="00C22141">
        <w:t xml:space="preserve">. The CoolSculpting applicator does more than expose bulges to precisely controlled cooling. It also suctions the bulge up </w:t>
      </w:r>
      <w:r w:rsidR="00A5000E">
        <w:t>into</w:t>
      </w:r>
      <w:r w:rsidR="00C22141">
        <w:t xml:space="preserve"> the applicator. When exposed to ice packs, cold-sensitive fat cells retreat further down into the skin to protect themselves. With the CoolSculpting applicator, those fat cells are suctioned to the surface and kept in place. This keeps them from retreating from the cold and allows them to be subject to 360 degrees of freezing. </w:t>
      </w:r>
    </w:p>
    <w:p w14:paraId="4BC6B7BC" w14:textId="7C25CD28" w:rsidR="003F5509" w:rsidRPr="003F5509" w:rsidRDefault="003F5509" w:rsidP="003F5509">
      <w:pPr>
        <w:jc w:val="right"/>
        <w:rPr>
          <w:u w:val="single"/>
        </w:rPr>
      </w:pPr>
      <w:r w:rsidRPr="003F5509">
        <w:rPr>
          <w:u w:val="single"/>
        </w:rPr>
        <w:t>See real CoolSculpting results &gt;&gt;</w:t>
      </w:r>
    </w:p>
    <w:p w14:paraId="142CA2B1" w14:textId="39988000" w:rsidR="003F5509" w:rsidRDefault="003F5509">
      <w:r>
        <w:t>Freeze Your Fat the Right Way</w:t>
      </w:r>
    </w:p>
    <w:p w14:paraId="1A67228B" w14:textId="733B4E44" w:rsidR="00C22141" w:rsidRDefault="00C22141">
      <w:r>
        <w:t>There are many other reasons why</w:t>
      </w:r>
      <w:r w:rsidR="003F5509">
        <w:t xml:space="preserve"> CoolSculpting</w:t>
      </w:r>
      <w:r>
        <w:t xml:space="preserve"> at home doesn</w:t>
      </w:r>
      <w:r w:rsidR="00B46402">
        <w:t>'</w:t>
      </w:r>
      <w:r>
        <w:t xml:space="preserve">t work. </w:t>
      </w:r>
      <w:r w:rsidR="00F5012D">
        <w:t>So,</w:t>
      </w:r>
      <w:r>
        <w:t xml:space="preserve"> save yourself the time and protect yourself from injury by freezing your fat the right way. Schedule a FREE consultation with AOB Medspa to learn more. Reach out online or call </w:t>
      </w:r>
      <w:r>
        <w:rPr>
          <w:rFonts w:ascii="Helvetica" w:hAnsi="Helvetica" w:cs="Helvetica"/>
          <w:color w:val="283C46"/>
          <w:shd w:val="clear" w:color="auto" w:fill="FAF8F7"/>
        </w:rPr>
        <w:t>(303) 777-5030</w:t>
      </w:r>
      <w:r>
        <w:rPr>
          <w:rFonts w:ascii="Helvetica" w:hAnsi="Helvetica" w:cs="Helvetica"/>
          <w:color w:val="283C46"/>
          <w:shd w:val="clear" w:color="auto" w:fill="FAF8F7"/>
        </w:rPr>
        <w:t>.</w:t>
      </w:r>
    </w:p>
    <w:sectPr w:rsidR="00C221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TY0sDQ1MjAxNbVU0lEKTi0uzszPAykwrAUAGI5cGSwAAAA="/>
  </w:docVars>
  <w:rsids>
    <w:rsidRoot w:val="00BF51C6"/>
    <w:rsid w:val="0001060A"/>
    <w:rsid w:val="003F5509"/>
    <w:rsid w:val="004D1F2B"/>
    <w:rsid w:val="0075145F"/>
    <w:rsid w:val="00864117"/>
    <w:rsid w:val="00A5000E"/>
    <w:rsid w:val="00B21471"/>
    <w:rsid w:val="00B46402"/>
    <w:rsid w:val="00BD758C"/>
    <w:rsid w:val="00BF51C6"/>
    <w:rsid w:val="00C22141"/>
    <w:rsid w:val="00F5012D"/>
    <w:rsid w:val="00F90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44EE5"/>
  <w15:chartTrackingRefBased/>
  <w15:docId w15:val="{36943991-DC3C-4A5C-AD01-5620AB53F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5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1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9AB28-DE59-45FB-AB01-91BC2E2E9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2</Words>
  <Characters>3020</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10-31T22:05:00Z</dcterms:created>
  <dcterms:modified xsi:type="dcterms:W3CDTF">2020-10-31T22:05:00Z</dcterms:modified>
</cp:coreProperties>
</file>